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594866" w14:textId="77777777" w:rsidR="007D1AAC" w:rsidRDefault="007D1AAC" w:rsidP="007D1AAC">
      <w:pPr>
        <w:pStyle w:val="Heading1"/>
        <w:pageBreakBefore/>
      </w:pPr>
      <w:bookmarkStart w:id="0" w:name="appendix-a"/>
      <w:r>
        <w:t>Appendix A</w:t>
      </w:r>
    </w:p>
    <w:p w14:paraId="2D3B5F20" w14:textId="77777777" w:rsidR="007D1AAC" w:rsidRDefault="007D1AAC" w:rsidP="007D1AAC">
      <w:pPr>
        <w:pStyle w:val="FirstParagraph"/>
      </w:pPr>
      <w:r>
        <w:rPr>
          <w:i/>
          <w:iCs/>
        </w:rPr>
        <w:t>List of SEC–SA file titles</w:t>
      </w:r>
    </w:p>
    <w:p w14:paraId="59BD21F2" w14:textId="77777777" w:rsidR="007D1AAC" w:rsidRDefault="007D1AAC" w:rsidP="007D1AAC">
      <w:pPr>
        <w:pStyle w:val="BodyText"/>
      </w:pPr>
      <w:r>
        <w:t>The complete list of statutes and regulations comprising the SEC-SA corpus is provided in machine-readable form in the accompanying OSF deposit (appendix_A_SEC-SA_file_list.csv). DOI: [OSF DOI redacted for double-blind review].</w:t>
      </w:r>
    </w:p>
    <w:p w14:paraId="47CC1A27" w14:textId="77777777" w:rsidR="007D1AAC" w:rsidRDefault="007D1AAC" w:rsidP="007D1AAC">
      <w:pPr>
        <w:pStyle w:val="Heading1"/>
        <w:pageBreakBefore/>
      </w:pPr>
      <w:bookmarkStart w:id="1" w:name="appendix-b"/>
      <w:bookmarkEnd w:id="0"/>
      <w:r>
        <w:lastRenderedPageBreak/>
        <w:t>Appendix B</w:t>
      </w:r>
    </w:p>
    <w:p w14:paraId="7C1430D1" w14:textId="77777777" w:rsidR="007D1AAC" w:rsidRDefault="007D1AAC" w:rsidP="007D1AAC">
      <w:pPr>
        <w:pStyle w:val="FirstParagraph"/>
      </w:pPr>
      <w:r>
        <w:rPr>
          <w:i/>
          <w:iCs/>
        </w:rPr>
        <w:t>Included US Code titles in the SEC–U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15"/>
      </w:tblGrid>
      <w:tr w:rsidR="007D1AAC" w14:paraId="30C107D3" w14:textId="77777777" w:rsidTr="00F63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A1BC49" w14:textId="77777777" w:rsidR="007D1AAC" w:rsidRDefault="007D1AAC" w:rsidP="00F63A34">
            <w:pPr>
              <w:pStyle w:val="Compact"/>
            </w:pPr>
            <w:r>
              <w:rPr>
                <w:b/>
                <w:bCs/>
              </w:rPr>
              <w:t>SEC–US Corpus Titles</w:t>
            </w:r>
          </w:p>
        </w:tc>
      </w:tr>
      <w:tr w:rsidR="007D1AAC" w14:paraId="1438C853" w14:textId="77777777" w:rsidTr="00F63A34">
        <w:tc>
          <w:tcPr>
            <w:tcW w:w="0" w:type="auto"/>
          </w:tcPr>
          <w:p w14:paraId="7855F22E" w14:textId="77777777" w:rsidR="007D1AAC" w:rsidRDefault="007D1AAC" w:rsidP="00F63A34">
            <w:pPr>
              <w:pStyle w:val="Compact"/>
            </w:pPr>
            <w:r>
              <w:t>1. Aliens and Nationality</w:t>
            </w:r>
          </w:p>
        </w:tc>
      </w:tr>
      <w:tr w:rsidR="007D1AAC" w14:paraId="31963E18" w14:textId="77777777" w:rsidTr="00F63A34">
        <w:tc>
          <w:tcPr>
            <w:tcW w:w="0" w:type="auto"/>
          </w:tcPr>
          <w:p w14:paraId="6169C422" w14:textId="77777777" w:rsidR="007D1AAC" w:rsidRDefault="007D1AAC" w:rsidP="00F63A34">
            <w:pPr>
              <w:pStyle w:val="Compact"/>
            </w:pPr>
            <w:r>
              <w:t>2. Labor</w:t>
            </w:r>
          </w:p>
        </w:tc>
      </w:tr>
      <w:tr w:rsidR="007D1AAC" w14:paraId="7C37A977" w14:textId="77777777" w:rsidTr="00F63A34">
        <w:tc>
          <w:tcPr>
            <w:tcW w:w="0" w:type="auto"/>
          </w:tcPr>
          <w:p w14:paraId="6BD8EE37" w14:textId="77777777" w:rsidR="007D1AAC" w:rsidRDefault="007D1AAC" w:rsidP="00F63A34">
            <w:pPr>
              <w:pStyle w:val="Compact"/>
            </w:pPr>
            <w:r>
              <w:t>3. Arbitration</w:t>
            </w:r>
          </w:p>
        </w:tc>
      </w:tr>
      <w:tr w:rsidR="007D1AAC" w14:paraId="3E53927D" w14:textId="77777777" w:rsidTr="00F63A34">
        <w:tc>
          <w:tcPr>
            <w:tcW w:w="0" w:type="auto"/>
          </w:tcPr>
          <w:p w14:paraId="7E6D333C" w14:textId="77777777" w:rsidR="007D1AAC" w:rsidRDefault="007D1AAC" w:rsidP="00F63A34">
            <w:pPr>
              <w:pStyle w:val="Compact"/>
            </w:pPr>
            <w:r>
              <w:t>4. Money and Finance</w:t>
            </w:r>
          </w:p>
        </w:tc>
      </w:tr>
      <w:tr w:rsidR="007D1AAC" w14:paraId="331E4E11" w14:textId="77777777" w:rsidTr="00F63A34">
        <w:tc>
          <w:tcPr>
            <w:tcW w:w="0" w:type="auto"/>
          </w:tcPr>
          <w:p w14:paraId="27278B78" w14:textId="77777777" w:rsidR="007D1AAC" w:rsidRDefault="007D1AAC" w:rsidP="00F63A34">
            <w:pPr>
              <w:pStyle w:val="Compact"/>
            </w:pPr>
            <w:r>
              <w:t>5. Bankruptcy</w:t>
            </w:r>
          </w:p>
        </w:tc>
      </w:tr>
      <w:tr w:rsidR="007D1AAC" w14:paraId="696AA251" w14:textId="77777777" w:rsidTr="00F63A34">
        <w:tc>
          <w:tcPr>
            <w:tcW w:w="0" w:type="auto"/>
          </w:tcPr>
          <w:p w14:paraId="2CA5A2FE" w14:textId="77777777" w:rsidR="007D1AAC" w:rsidRDefault="007D1AAC" w:rsidP="00F63A34">
            <w:pPr>
              <w:pStyle w:val="Compact"/>
            </w:pPr>
            <w:r>
              <w:t>6. Navigation and Navigable Waters</w:t>
            </w:r>
          </w:p>
        </w:tc>
      </w:tr>
      <w:tr w:rsidR="007D1AAC" w14:paraId="0A0863F5" w14:textId="77777777" w:rsidTr="00F63A34">
        <w:tc>
          <w:tcPr>
            <w:tcW w:w="0" w:type="auto"/>
          </w:tcPr>
          <w:p w14:paraId="3AE1F889" w14:textId="77777777" w:rsidR="007D1AAC" w:rsidRDefault="007D1AAC" w:rsidP="00F63A34">
            <w:pPr>
              <w:pStyle w:val="Compact"/>
            </w:pPr>
            <w:r>
              <w:t>7. Banks and Banking</w:t>
            </w:r>
          </w:p>
        </w:tc>
      </w:tr>
      <w:tr w:rsidR="007D1AAC" w14:paraId="422AA9F5" w14:textId="77777777" w:rsidTr="00F63A34">
        <w:tc>
          <w:tcPr>
            <w:tcW w:w="0" w:type="auto"/>
          </w:tcPr>
          <w:p w14:paraId="7EEF6CB7" w14:textId="77777777" w:rsidR="007D1AAC" w:rsidRDefault="007D1AAC" w:rsidP="00F63A34">
            <w:pPr>
              <w:pStyle w:val="Compact"/>
            </w:pPr>
            <w:r>
              <w:t>8. Patents</w:t>
            </w:r>
          </w:p>
        </w:tc>
      </w:tr>
      <w:tr w:rsidR="007D1AAC" w14:paraId="601A396A" w14:textId="77777777" w:rsidTr="00F63A34">
        <w:tc>
          <w:tcPr>
            <w:tcW w:w="0" w:type="auto"/>
          </w:tcPr>
          <w:p w14:paraId="79C6F10B" w14:textId="77777777" w:rsidR="007D1AAC" w:rsidRDefault="007D1AAC" w:rsidP="00F63A34">
            <w:pPr>
              <w:pStyle w:val="Compact"/>
            </w:pPr>
            <w:r>
              <w:t>9. Commerce and Trade</w:t>
            </w:r>
          </w:p>
        </w:tc>
      </w:tr>
      <w:tr w:rsidR="007D1AAC" w14:paraId="151A7B96" w14:textId="77777777" w:rsidTr="00F63A34">
        <w:tc>
          <w:tcPr>
            <w:tcW w:w="0" w:type="auto"/>
          </w:tcPr>
          <w:p w14:paraId="6919929D" w14:textId="77777777" w:rsidR="007D1AAC" w:rsidRDefault="007D1AAC" w:rsidP="00F63A34">
            <w:pPr>
              <w:pStyle w:val="Compact"/>
            </w:pPr>
            <w:r>
              <w:t>10. Public Contracts</w:t>
            </w:r>
          </w:p>
        </w:tc>
      </w:tr>
      <w:tr w:rsidR="007D1AAC" w14:paraId="14F0145F" w14:textId="77777777" w:rsidTr="00F63A34">
        <w:tc>
          <w:tcPr>
            <w:tcW w:w="0" w:type="auto"/>
          </w:tcPr>
          <w:p w14:paraId="3403E835" w14:textId="77777777" w:rsidR="007D1AAC" w:rsidRDefault="007D1AAC" w:rsidP="00F63A34">
            <w:pPr>
              <w:pStyle w:val="Compact"/>
            </w:pPr>
            <w:r>
              <w:t>11. Copyrights</w:t>
            </w:r>
          </w:p>
        </w:tc>
      </w:tr>
      <w:tr w:rsidR="007D1AAC" w14:paraId="0E014ADD" w14:textId="77777777" w:rsidTr="00F63A34">
        <w:tc>
          <w:tcPr>
            <w:tcW w:w="0" w:type="auto"/>
          </w:tcPr>
          <w:p w14:paraId="594A2F31" w14:textId="77777777" w:rsidR="007D1AAC" w:rsidRDefault="007D1AAC" w:rsidP="00F63A34">
            <w:pPr>
              <w:pStyle w:val="Compact"/>
            </w:pPr>
            <w:r>
              <w:t>12. Public Health and Welfare</w:t>
            </w:r>
          </w:p>
        </w:tc>
      </w:tr>
      <w:tr w:rsidR="007D1AAC" w14:paraId="6FB0DA90" w14:textId="77777777" w:rsidTr="00F63A34">
        <w:tc>
          <w:tcPr>
            <w:tcW w:w="0" w:type="auto"/>
          </w:tcPr>
          <w:p w14:paraId="62A1AE84" w14:textId="77777777" w:rsidR="007D1AAC" w:rsidRDefault="007D1AAC" w:rsidP="00F63A34">
            <w:pPr>
              <w:pStyle w:val="Compact"/>
            </w:pPr>
            <w:r>
              <w:t>13. Crimes and Criminal Procedure</w:t>
            </w:r>
          </w:p>
        </w:tc>
      </w:tr>
      <w:tr w:rsidR="007D1AAC" w14:paraId="7EA12849" w14:textId="77777777" w:rsidTr="00F63A34">
        <w:tc>
          <w:tcPr>
            <w:tcW w:w="0" w:type="auto"/>
          </w:tcPr>
          <w:p w14:paraId="6EBDB3A1" w14:textId="77777777" w:rsidR="007D1AAC" w:rsidRDefault="007D1AAC" w:rsidP="00F63A34">
            <w:pPr>
              <w:pStyle w:val="Compact"/>
            </w:pPr>
            <w:r>
              <w:t>14. Transportation</w:t>
            </w:r>
          </w:p>
        </w:tc>
      </w:tr>
      <w:tr w:rsidR="007D1AAC" w14:paraId="40EF92EB" w14:textId="77777777" w:rsidTr="00F63A34">
        <w:tc>
          <w:tcPr>
            <w:tcW w:w="0" w:type="auto"/>
          </w:tcPr>
          <w:p w14:paraId="07938204" w14:textId="77777777" w:rsidR="007D1AAC" w:rsidRDefault="007D1AAC" w:rsidP="00F63A34">
            <w:pPr>
              <w:pStyle w:val="Compact"/>
            </w:pPr>
            <w:r>
              <w:t>15. Domestic Security</w:t>
            </w:r>
          </w:p>
        </w:tc>
      </w:tr>
      <w:tr w:rsidR="007D1AAC" w14:paraId="6617623F" w14:textId="77777777" w:rsidTr="00F63A34">
        <w:tc>
          <w:tcPr>
            <w:tcW w:w="0" w:type="auto"/>
          </w:tcPr>
          <w:p w14:paraId="41E41571" w14:textId="77777777" w:rsidR="007D1AAC" w:rsidRDefault="007D1AAC" w:rsidP="00F63A34">
            <w:pPr>
              <w:pStyle w:val="Compact"/>
            </w:pPr>
            <w:r>
              <w:t>16. Administrative Law Appendices</w:t>
            </w:r>
          </w:p>
        </w:tc>
      </w:tr>
      <w:tr w:rsidR="007D1AAC" w14:paraId="4C71D40B" w14:textId="77777777" w:rsidTr="00F63A34">
        <w:tc>
          <w:tcPr>
            <w:tcW w:w="0" w:type="auto"/>
          </w:tcPr>
          <w:p w14:paraId="2A20EEB1" w14:textId="77777777" w:rsidR="007D1AAC" w:rsidRDefault="007D1AAC" w:rsidP="00F63A34">
            <w:pPr>
              <w:pStyle w:val="Compact"/>
            </w:pPr>
            <w:r>
              <w:t>17. Education</w:t>
            </w:r>
          </w:p>
        </w:tc>
      </w:tr>
      <w:tr w:rsidR="007D1AAC" w14:paraId="4F76AE33" w14:textId="77777777" w:rsidTr="00F63A34">
        <w:tc>
          <w:tcPr>
            <w:tcW w:w="0" w:type="auto"/>
          </w:tcPr>
          <w:p w14:paraId="45E0785F" w14:textId="77777777" w:rsidR="007D1AAC" w:rsidRDefault="007D1AAC" w:rsidP="00F63A34">
            <w:pPr>
              <w:pStyle w:val="Compact"/>
            </w:pPr>
            <w:r>
              <w:t>18. Bankruptcy Law Appendices</w:t>
            </w:r>
          </w:p>
        </w:tc>
      </w:tr>
      <w:tr w:rsidR="007D1AAC" w14:paraId="53550FC1" w14:textId="77777777" w:rsidTr="00F63A34">
        <w:tc>
          <w:tcPr>
            <w:tcW w:w="0" w:type="auto"/>
          </w:tcPr>
          <w:p w14:paraId="1705C4A1" w14:textId="77777777" w:rsidR="007D1AAC" w:rsidRDefault="007D1AAC" w:rsidP="00F63A34">
            <w:pPr>
              <w:pStyle w:val="Compact"/>
            </w:pPr>
            <w:r>
              <w:t>19. Food and Drugs</w:t>
            </w:r>
          </w:p>
        </w:tc>
      </w:tr>
      <w:tr w:rsidR="007D1AAC" w14:paraId="1B5D2D70" w14:textId="77777777" w:rsidTr="00F63A34">
        <w:tc>
          <w:tcPr>
            <w:tcW w:w="0" w:type="auto"/>
          </w:tcPr>
          <w:p w14:paraId="014A52F5" w14:textId="77777777" w:rsidR="007D1AAC" w:rsidRDefault="007D1AAC" w:rsidP="00F63A34">
            <w:pPr>
              <w:pStyle w:val="Compact"/>
            </w:pPr>
            <w:r>
              <w:t>20. Judicial Procedure Appendices</w:t>
            </w:r>
          </w:p>
        </w:tc>
      </w:tr>
      <w:tr w:rsidR="007D1AAC" w14:paraId="32ABBA3A" w14:textId="77777777" w:rsidTr="00F63A34">
        <w:tc>
          <w:tcPr>
            <w:tcW w:w="0" w:type="auto"/>
          </w:tcPr>
          <w:p w14:paraId="60A4F083" w14:textId="77777777" w:rsidR="007D1AAC" w:rsidRDefault="007D1AAC" w:rsidP="00F63A34">
            <w:pPr>
              <w:pStyle w:val="Compact"/>
            </w:pPr>
            <w:r>
              <w:t>21. Judiciary and Judicial Procedure</w:t>
            </w:r>
          </w:p>
        </w:tc>
      </w:tr>
    </w:tbl>
    <w:p w14:paraId="01142322" w14:textId="77777777" w:rsidR="007D1AAC" w:rsidRDefault="007D1AAC" w:rsidP="007D1AAC">
      <w:pPr>
        <w:pStyle w:val="Heading1"/>
        <w:pageBreakBefore/>
      </w:pPr>
      <w:bookmarkStart w:id="2" w:name="appendix-c"/>
      <w:bookmarkEnd w:id="1"/>
      <w:r>
        <w:lastRenderedPageBreak/>
        <w:t>Appendix C</w:t>
      </w:r>
    </w:p>
    <w:p w14:paraId="7C947D94" w14:textId="77777777" w:rsidR="007D1AAC" w:rsidRDefault="007D1AAC" w:rsidP="007D1AAC">
      <w:pPr>
        <w:pStyle w:val="FirstParagraph"/>
      </w:pPr>
      <w:r>
        <w:rPr>
          <w:i/>
          <w:iCs/>
        </w:rPr>
        <w:t>Most frequent absolute keywords in SEC-US (top 200 by raw frequency)</w:t>
      </w:r>
    </w:p>
    <w:p w14:paraId="67A299BD" w14:textId="77777777" w:rsidR="007D1AAC" w:rsidRDefault="007D1AAC" w:rsidP="007D1AAC">
      <w:pPr>
        <w:pStyle w:val="BodyText"/>
      </w:pPr>
      <w:r>
        <w:t>The complete ranked list of the 200 most frequent absolute keywords in SEC-US, with raw frequency and dispersion values, is provided in the accompanying OSF deposit (appendix_C_SEC-US_absolute_keywords.csv). DOI: [OSF DOI redacted for double-blind review].</w:t>
      </w:r>
    </w:p>
    <w:p w14:paraId="63F0E085" w14:textId="77777777" w:rsidR="007D1AAC" w:rsidRDefault="007D1AAC" w:rsidP="007D1AAC">
      <w:pPr>
        <w:pStyle w:val="Heading1"/>
        <w:pageBreakBefore/>
      </w:pPr>
      <w:bookmarkStart w:id="3" w:name="appendix-d"/>
      <w:bookmarkEnd w:id="2"/>
      <w:r>
        <w:lastRenderedPageBreak/>
        <w:t>Appendix D</w:t>
      </w:r>
    </w:p>
    <w:p w14:paraId="2AE227A2" w14:textId="77777777" w:rsidR="007D1AAC" w:rsidRDefault="007D1AAC" w:rsidP="007D1AAC">
      <w:pPr>
        <w:pStyle w:val="FirstParagraph"/>
      </w:pPr>
      <w:r>
        <w:rPr>
          <w:i/>
          <w:iCs/>
        </w:rPr>
        <w:t>Most frequent absolute keywords in SEC-SA (frequency ≥5)</w:t>
      </w:r>
    </w:p>
    <w:p w14:paraId="4117391C" w14:textId="77777777" w:rsidR="007D1AAC" w:rsidRDefault="007D1AAC" w:rsidP="007D1AAC">
      <w:pPr>
        <w:pStyle w:val="BodyText"/>
      </w:pPr>
      <w:r>
        <w:t>The complete list of 199 word types occurring at least five times in SEC-SA but absent from SEC-US, with raw frequency and dispersion values, is provided in the accompanying OSF deposit (appendix_D_SEC-SA_absolute_keywords.csv). DOI: [OSF DOI redacted for double-blind review].</w:t>
      </w:r>
    </w:p>
    <w:p w14:paraId="32F6B70C" w14:textId="77777777" w:rsidR="007D1AAC" w:rsidRDefault="007D1AAC" w:rsidP="007D1AAC">
      <w:pPr>
        <w:pStyle w:val="Heading1"/>
        <w:pageBreakBefore/>
      </w:pPr>
      <w:bookmarkStart w:id="4" w:name="appendix-e"/>
      <w:bookmarkEnd w:id="3"/>
      <w:r>
        <w:lastRenderedPageBreak/>
        <w:t>Appendix E</w:t>
      </w:r>
    </w:p>
    <w:p w14:paraId="3DD912F6" w14:textId="77777777" w:rsidR="007D1AAC" w:rsidRDefault="007D1AAC" w:rsidP="007D1AAC">
      <w:pPr>
        <w:pStyle w:val="FirstParagraph"/>
      </w:pPr>
      <w:r>
        <w:rPr>
          <w:i/>
          <w:iCs/>
        </w:rPr>
        <w:t>Top positive content keywords in the SEC-SA compared to the SEC-US, ordered by log likelihood</w:t>
      </w:r>
    </w:p>
    <w:p w14:paraId="4BB94BC5" w14:textId="77777777" w:rsidR="007D1AAC" w:rsidRDefault="007D1AAC" w:rsidP="007D1AAC">
      <w:pPr>
        <w:pStyle w:val="BodyText"/>
      </w:pPr>
      <w:r>
        <w:t xml:space="preserve">These keywords occur in both corpora but are statistically overrepresented in the SEC-SA. Frequencies are </w:t>
      </w:r>
      <w:proofErr w:type="spellStart"/>
      <w:r>
        <w:t>normalised</w:t>
      </w:r>
      <w:proofErr w:type="spellEnd"/>
      <w:r>
        <w:t xml:space="preserve"> per 10,000 tokens; all entries significant at </w:t>
      </w:r>
      <w:r>
        <w:rPr>
          <w:i/>
          <w:iCs/>
        </w:rPr>
        <w:t>p</w:t>
      </w:r>
      <w:r>
        <w:t xml:space="preserve"> &lt; .001. The 25 highest-ranked entries are shown below; the full ranked list (n = 195) is provided in the accompanying OSF deposit (appendix_E_SEC-SA_positive_keywords_full.csv). DOI: [OSF DOI redacted for double-blind review]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6"/>
        <w:gridCol w:w="1645"/>
        <w:gridCol w:w="2618"/>
        <w:gridCol w:w="2618"/>
        <w:gridCol w:w="1493"/>
      </w:tblGrid>
      <w:tr w:rsidR="007D1AAC" w14:paraId="6B22B617" w14:textId="77777777" w:rsidTr="00F63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9CADB1" w14:textId="77777777" w:rsidR="007D1AAC" w:rsidRDefault="007D1AAC" w:rsidP="00F63A34">
            <w:pPr>
              <w:pStyle w:val="Compact"/>
            </w:pPr>
            <w:r>
              <w:rPr>
                <w:b/>
                <w:bCs/>
              </w:rPr>
              <w:t>Rank</w:t>
            </w:r>
          </w:p>
        </w:tc>
        <w:tc>
          <w:tcPr>
            <w:tcW w:w="0" w:type="auto"/>
          </w:tcPr>
          <w:p w14:paraId="7BC03311" w14:textId="77777777" w:rsidR="007D1AAC" w:rsidRDefault="007D1AAC" w:rsidP="00F63A34">
            <w:pPr>
              <w:pStyle w:val="Compact"/>
            </w:pPr>
            <w:r>
              <w:rPr>
                <w:b/>
                <w:bCs/>
              </w:rPr>
              <w:t>Keyword</w:t>
            </w:r>
          </w:p>
        </w:tc>
        <w:tc>
          <w:tcPr>
            <w:tcW w:w="0" w:type="auto"/>
          </w:tcPr>
          <w:p w14:paraId="1774163A" w14:textId="77777777" w:rsidR="007D1AAC" w:rsidRDefault="007D1AAC" w:rsidP="00F63A34">
            <w:pPr>
              <w:pStyle w:val="Compact"/>
            </w:pPr>
            <w:r>
              <w:rPr>
                <w:b/>
                <w:bCs/>
              </w:rPr>
              <w:t>SEC-SA Freq/10k</w:t>
            </w:r>
          </w:p>
        </w:tc>
        <w:tc>
          <w:tcPr>
            <w:tcW w:w="0" w:type="auto"/>
          </w:tcPr>
          <w:p w14:paraId="5B857D12" w14:textId="77777777" w:rsidR="007D1AAC" w:rsidRDefault="007D1AAC" w:rsidP="00F63A34">
            <w:pPr>
              <w:pStyle w:val="Compact"/>
            </w:pPr>
            <w:r>
              <w:rPr>
                <w:b/>
                <w:bCs/>
              </w:rPr>
              <w:t>SEC-US Freq/10k</w:t>
            </w:r>
          </w:p>
        </w:tc>
        <w:tc>
          <w:tcPr>
            <w:tcW w:w="0" w:type="auto"/>
          </w:tcPr>
          <w:p w14:paraId="2B1BF8C0" w14:textId="77777777" w:rsidR="007D1AAC" w:rsidRDefault="007D1AAC" w:rsidP="00F63A34">
            <w:pPr>
              <w:pStyle w:val="Compact"/>
            </w:pPr>
            <w:r>
              <w:rPr>
                <w:b/>
                <w:bCs/>
              </w:rPr>
              <w:t>LL</w:t>
            </w:r>
          </w:p>
        </w:tc>
      </w:tr>
      <w:tr w:rsidR="007D1AAC" w14:paraId="7C7751A3" w14:textId="77777777" w:rsidTr="00F63A34">
        <w:tc>
          <w:tcPr>
            <w:tcW w:w="0" w:type="auto"/>
          </w:tcPr>
          <w:p w14:paraId="2DB0701E" w14:textId="77777777" w:rsidR="007D1AAC" w:rsidRDefault="007D1AAC" w:rsidP="00F63A3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4C9E7C4" w14:textId="77777777" w:rsidR="007D1AAC" w:rsidRDefault="007D1AAC" w:rsidP="00F63A34">
            <w:pPr>
              <w:pStyle w:val="Compact"/>
            </w:pPr>
            <w:r>
              <w:t>article</w:t>
            </w:r>
          </w:p>
        </w:tc>
        <w:tc>
          <w:tcPr>
            <w:tcW w:w="0" w:type="auto"/>
          </w:tcPr>
          <w:p w14:paraId="30CD453D" w14:textId="77777777" w:rsidR="007D1AAC" w:rsidRDefault="007D1AAC" w:rsidP="00F63A34">
            <w:pPr>
              <w:pStyle w:val="Compact"/>
            </w:pPr>
            <w:r>
              <w:t>140.82</w:t>
            </w:r>
          </w:p>
        </w:tc>
        <w:tc>
          <w:tcPr>
            <w:tcW w:w="0" w:type="auto"/>
          </w:tcPr>
          <w:p w14:paraId="4DE5F260" w14:textId="77777777" w:rsidR="007D1AAC" w:rsidRDefault="007D1AAC" w:rsidP="00F63A34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14:paraId="09903614" w14:textId="77777777" w:rsidR="007D1AAC" w:rsidRDefault="007D1AAC" w:rsidP="00F63A34">
            <w:pPr>
              <w:pStyle w:val="Compact"/>
            </w:pPr>
            <w:r>
              <w:t>53,805.14</w:t>
            </w:r>
          </w:p>
        </w:tc>
      </w:tr>
      <w:tr w:rsidR="007D1AAC" w14:paraId="7204FB64" w14:textId="77777777" w:rsidTr="00F63A34">
        <w:tc>
          <w:tcPr>
            <w:tcW w:w="0" w:type="auto"/>
          </w:tcPr>
          <w:p w14:paraId="0883D926" w14:textId="77777777" w:rsidR="007D1AAC" w:rsidRDefault="007D1AAC" w:rsidP="00F63A34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52E2EE4" w14:textId="77777777" w:rsidR="007D1AAC" w:rsidRDefault="007D1AAC" w:rsidP="00F63A34">
            <w:pPr>
              <w:pStyle w:val="Compact"/>
            </w:pPr>
            <w:r>
              <w:t>shall</w:t>
            </w:r>
          </w:p>
        </w:tc>
        <w:tc>
          <w:tcPr>
            <w:tcW w:w="0" w:type="auto"/>
          </w:tcPr>
          <w:p w14:paraId="17C9C17D" w14:textId="77777777" w:rsidR="007D1AAC" w:rsidRDefault="007D1AAC" w:rsidP="00F63A34">
            <w:pPr>
              <w:pStyle w:val="Compact"/>
            </w:pPr>
            <w:r>
              <w:t>235.44</w:t>
            </w:r>
          </w:p>
        </w:tc>
        <w:tc>
          <w:tcPr>
            <w:tcW w:w="0" w:type="auto"/>
          </w:tcPr>
          <w:p w14:paraId="32109807" w14:textId="77777777" w:rsidR="007D1AAC" w:rsidRDefault="007D1AAC" w:rsidP="00F63A34">
            <w:pPr>
              <w:pStyle w:val="Compact"/>
            </w:pPr>
            <w:r>
              <w:t>80.63</w:t>
            </w:r>
          </w:p>
        </w:tc>
        <w:tc>
          <w:tcPr>
            <w:tcW w:w="0" w:type="auto"/>
          </w:tcPr>
          <w:p w14:paraId="41A50030" w14:textId="77777777" w:rsidR="007D1AAC" w:rsidRDefault="007D1AAC" w:rsidP="00F63A34">
            <w:pPr>
              <w:pStyle w:val="Compact"/>
            </w:pPr>
            <w:r>
              <w:t>12,583.24</w:t>
            </w:r>
          </w:p>
        </w:tc>
      </w:tr>
      <w:tr w:rsidR="007D1AAC" w14:paraId="7770602B" w14:textId="77777777" w:rsidTr="00F63A34">
        <w:tc>
          <w:tcPr>
            <w:tcW w:w="0" w:type="auto"/>
          </w:tcPr>
          <w:p w14:paraId="442D0FE2" w14:textId="77777777" w:rsidR="007D1AAC" w:rsidRDefault="007D1AAC" w:rsidP="00F63A34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FC721F4" w14:textId="77777777" w:rsidR="007D1AAC" w:rsidRDefault="007D1AAC" w:rsidP="00F63A34">
            <w:pPr>
              <w:pStyle w:val="Compact"/>
            </w:pPr>
            <w:r>
              <w:t>ministry</w:t>
            </w:r>
          </w:p>
        </w:tc>
        <w:tc>
          <w:tcPr>
            <w:tcW w:w="0" w:type="auto"/>
          </w:tcPr>
          <w:p w14:paraId="656E40BD" w14:textId="77777777" w:rsidR="007D1AAC" w:rsidRDefault="007D1AAC" w:rsidP="00F63A34">
            <w:pPr>
              <w:pStyle w:val="Compact"/>
            </w:pPr>
            <w:r>
              <w:t>16.64</w:t>
            </w:r>
          </w:p>
        </w:tc>
        <w:tc>
          <w:tcPr>
            <w:tcW w:w="0" w:type="auto"/>
          </w:tcPr>
          <w:p w14:paraId="51B68E37" w14:textId="77777777" w:rsidR="007D1AAC" w:rsidRDefault="007D1AAC" w:rsidP="00F63A34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37AC1F9" w14:textId="77777777" w:rsidR="007D1AAC" w:rsidRDefault="007D1AAC" w:rsidP="00F63A34">
            <w:pPr>
              <w:pStyle w:val="Compact"/>
            </w:pPr>
            <w:r>
              <w:t>7,246.18</w:t>
            </w:r>
          </w:p>
        </w:tc>
      </w:tr>
      <w:tr w:rsidR="007D1AAC" w14:paraId="566180A1" w14:textId="77777777" w:rsidTr="00F63A34">
        <w:tc>
          <w:tcPr>
            <w:tcW w:w="0" w:type="auto"/>
          </w:tcPr>
          <w:p w14:paraId="2D265559" w14:textId="77777777" w:rsidR="007D1AAC" w:rsidRDefault="007D1AAC" w:rsidP="00F63A3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2A4F766" w14:textId="77777777" w:rsidR="007D1AAC" w:rsidRDefault="007D1AAC" w:rsidP="00F63A34">
            <w:pPr>
              <w:pStyle w:val="Compact"/>
            </w:pPr>
            <w:r>
              <w:t>law</w:t>
            </w:r>
          </w:p>
        </w:tc>
        <w:tc>
          <w:tcPr>
            <w:tcW w:w="0" w:type="auto"/>
          </w:tcPr>
          <w:p w14:paraId="7DB3C324" w14:textId="77777777" w:rsidR="007D1AAC" w:rsidRDefault="007D1AAC" w:rsidP="00F63A34">
            <w:pPr>
              <w:pStyle w:val="Compact"/>
            </w:pPr>
            <w:r>
              <w:t>60.36</w:t>
            </w:r>
          </w:p>
        </w:tc>
        <w:tc>
          <w:tcPr>
            <w:tcW w:w="0" w:type="auto"/>
          </w:tcPr>
          <w:p w14:paraId="74523A08" w14:textId="77777777" w:rsidR="007D1AAC" w:rsidRDefault="007D1AAC" w:rsidP="00F63A34">
            <w:pPr>
              <w:pStyle w:val="Compact"/>
            </w:pPr>
            <w:r>
              <w:t>12.03</w:t>
            </w:r>
          </w:p>
        </w:tc>
        <w:tc>
          <w:tcPr>
            <w:tcW w:w="0" w:type="auto"/>
          </w:tcPr>
          <w:p w14:paraId="11892BC9" w14:textId="77777777" w:rsidR="007D1AAC" w:rsidRDefault="007D1AAC" w:rsidP="00F63A34">
            <w:pPr>
              <w:pStyle w:val="Compact"/>
            </w:pPr>
            <w:r>
              <w:t>6,220.97</w:t>
            </w:r>
          </w:p>
        </w:tc>
      </w:tr>
      <w:tr w:rsidR="007D1AAC" w14:paraId="14353D21" w14:textId="77777777" w:rsidTr="00F63A34">
        <w:tc>
          <w:tcPr>
            <w:tcW w:w="0" w:type="auto"/>
          </w:tcPr>
          <w:p w14:paraId="75908CAF" w14:textId="77777777" w:rsidR="007D1AAC" w:rsidRDefault="007D1AAC" w:rsidP="00F63A34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571FA81" w14:textId="77777777" w:rsidR="007D1AAC" w:rsidRDefault="007D1AAC" w:rsidP="00F63A34">
            <w:pPr>
              <w:pStyle w:val="Compact"/>
            </w:pPr>
            <w:r>
              <w:t>kingdom</w:t>
            </w:r>
          </w:p>
        </w:tc>
        <w:tc>
          <w:tcPr>
            <w:tcW w:w="0" w:type="auto"/>
          </w:tcPr>
          <w:p w14:paraId="40A3F41D" w14:textId="77777777" w:rsidR="007D1AAC" w:rsidRDefault="007D1AAC" w:rsidP="00F63A34">
            <w:pPr>
              <w:pStyle w:val="Compact"/>
            </w:pPr>
            <w:r>
              <w:t>12.81</w:t>
            </w:r>
          </w:p>
        </w:tc>
        <w:tc>
          <w:tcPr>
            <w:tcW w:w="0" w:type="auto"/>
          </w:tcPr>
          <w:p w14:paraId="6CD8E0C9" w14:textId="77777777" w:rsidR="007D1AAC" w:rsidRDefault="007D1AAC" w:rsidP="00F63A34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7348092" w14:textId="77777777" w:rsidR="007D1AAC" w:rsidRDefault="007D1AAC" w:rsidP="00F63A34">
            <w:pPr>
              <w:pStyle w:val="Compact"/>
            </w:pPr>
            <w:r>
              <w:t>5,381.77</w:t>
            </w:r>
          </w:p>
        </w:tc>
      </w:tr>
      <w:tr w:rsidR="007D1AAC" w14:paraId="34301CDA" w14:textId="77777777" w:rsidTr="00F63A34">
        <w:tc>
          <w:tcPr>
            <w:tcW w:w="0" w:type="auto"/>
          </w:tcPr>
          <w:p w14:paraId="5976D787" w14:textId="77777777" w:rsidR="007D1AAC" w:rsidRDefault="007D1AAC" w:rsidP="00F63A34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F374D41" w14:textId="77777777" w:rsidR="007D1AAC" w:rsidRDefault="007D1AAC" w:rsidP="00F63A34">
            <w:pPr>
              <w:pStyle w:val="Compact"/>
            </w:pPr>
            <w:r>
              <w:t>minister</w:t>
            </w:r>
          </w:p>
        </w:tc>
        <w:tc>
          <w:tcPr>
            <w:tcW w:w="0" w:type="auto"/>
          </w:tcPr>
          <w:p w14:paraId="479B9014" w14:textId="77777777" w:rsidR="007D1AAC" w:rsidRDefault="007D1AAC" w:rsidP="00F63A34">
            <w:pPr>
              <w:pStyle w:val="Compact"/>
            </w:pPr>
            <w:r>
              <w:t>12.29</w:t>
            </w:r>
          </w:p>
        </w:tc>
        <w:tc>
          <w:tcPr>
            <w:tcW w:w="0" w:type="auto"/>
          </w:tcPr>
          <w:p w14:paraId="35F32476" w14:textId="77777777" w:rsidR="007D1AAC" w:rsidRDefault="007D1AAC" w:rsidP="00F63A34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BCA8A80" w14:textId="77777777" w:rsidR="007D1AAC" w:rsidRDefault="007D1AAC" w:rsidP="00F63A34">
            <w:pPr>
              <w:pStyle w:val="Compact"/>
            </w:pPr>
            <w:r>
              <w:t>5,174.07</w:t>
            </w:r>
          </w:p>
        </w:tc>
      </w:tr>
      <w:tr w:rsidR="007D1AAC" w14:paraId="2F89BEF1" w14:textId="77777777" w:rsidTr="00F63A34">
        <w:tc>
          <w:tcPr>
            <w:tcW w:w="0" w:type="auto"/>
          </w:tcPr>
          <w:p w14:paraId="34CFB48F" w14:textId="77777777" w:rsidR="007D1AAC" w:rsidRDefault="007D1AAC" w:rsidP="00F63A34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F4E91DE" w14:textId="77777777" w:rsidR="007D1AAC" w:rsidRDefault="007D1AAC" w:rsidP="00F63A34">
            <w:pPr>
              <w:pStyle w:val="Compact"/>
            </w:pPr>
            <w:r>
              <w:t>competent</w:t>
            </w:r>
          </w:p>
        </w:tc>
        <w:tc>
          <w:tcPr>
            <w:tcW w:w="0" w:type="auto"/>
          </w:tcPr>
          <w:p w14:paraId="243EA2CE" w14:textId="77777777" w:rsidR="007D1AAC" w:rsidRDefault="007D1AAC" w:rsidP="00F63A34">
            <w:pPr>
              <w:pStyle w:val="Compact"/>
            </w:pPr>
            <w:r>
              <w:t>15.39</w:t>
            </w:r>
          </w:p>
        </w:tc>
        <w:tc>
          <w:tcPr>
            <w:tcW w:w="0" w:type="auto"/>
          </w:tcPr>
          <w:p w14:paraId="11F8724F" w14:textId="77777777" w:rsidR="007D1AAC" w:rsidRDefault="007D1AAC" w:rsidP="00F63A34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14:paraId="03460064" w14:textId="77777777" w:rsidR="007D1AAC" w:rsidRDefault="007D1AAC" w:rsidP="00F63A34">
            <w:pPr>
              <w:pStyle w:val="Compact"/>
            </w:pPr>
            <w:r>
              <w:t>4,711.77</w:t>
            </w:r>
          </w:p>
        </w:tc>
      </w:tr>
      <w:tr w:rsidR="007D1AAC" w14:paraId="3E648476" w14:textId="77777777" w:rsidTr="00F63A34">
        <w:tc>
          <w:tcPr>
            <w:tcW w:w="0" w:type="auto"/>
          </w:tcPr>
          <w:p w14:paraId="526EE963" w14:textId="77777777" w:rsidR="007D1AAC" w:rsidRDefault="007D1AAC" w:rsidP="00F63A34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3FC5089" w14:textId="77777777" w:rsidR="007D1AAC" w:rsidRDefault="007D1AAC" w:rsidP="00F63A34">
            <w:pPr>
              <w:pStyle w:val="Compact"/>
            </w:pPr>
            <w:r>
              <w:t>said</w:t>
            </w:r>
          </w:p>
        </w:tc>
        <w:tc>
          <w:tcPr>
            <w:tcW w:w="0" w:type="auto"/>
          </w:tcPr>
          <w:p w14:paraId="01AA5BE2" w14:textId="77777777" w:rsidR="007D1AAC" w:rsidRDefault="007D1AAC" w:rsidP="00F63A34">
            <w:pPr>
              <w:pStyle w:val="Compact"/>
            </w:pPr>
            <w:r>
              <w:t>18.53</w:t>
            </w:r>
          </w:p>
        </w:tc>
        <w:tc>
          <w:tcPr>
            <w:tcW w:w="0" w:type="auto"/>
          </w:tcPr>
          <w:p w14:paraId="7F93A4D8" w14:textId="77777777" w:rsidR="007D1AAC" w:rsidRDefault="007D1AAC" w:rsidP="00F63A34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14:paraId="5E27F811" w14:textId="77777777" w:rsidR="007D1AAC" w:rsidRDefault="007D1AAC" w:rsidP="00F63A34">
            <w:pPr>
              <w:pStyle w:val="Compact"/>
            </w:pPr>
            <w:r>
              <w:t>3,953.93</w:t>
            </w:r>
          </w:p>
        </w:tc>
      </w:tr>
      <w:tr w:rsidR="007D1AAC" w14:paraId="6B1323EB" w14:textId="77777777" w:rsidTr="00F63A34">
        <w:tc>
          <w:tcPr>
            <w:tcW w:w="0" w:type="auto"/>
          </w:tcPr>
          <w:p w14:paraId="313A6601" w14:textId="77777777" w:rsidR="007D1AAC" w:rsidRDefault="007D1AAC" w:rsidP="00F63A34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868049D" w14:textId="77777777" w:rsidR="007D1AAC" w:rsidRDefault="007D1AAC" w:rsidP="00F63A34">
            <w:pPr>
              <w:pStyle w:val="Compact"/>
            </w:pPr>
            <w:r>
              <w:t>stipulated</w:t>
            </w:r>
          </w:p>
        </w:tc>
        <w:tc>
          <w:tcPr>
            <w:tcW w:w="0" w:type="auto"/>
          </w:tcPr>
          <w:p w14:paraId="3985C31E" w14:textId="77777777" w:rsidR="007D1AAC" w:rsidRDefault="007D1AAC" w:rsidP="00F63A34">
            <w:pPr>
              <w:pStyle w:val="Compact"/>
            </w:pPr>
            <w:r>
              <w:t>9.57</w:t>
            </w:r>
          </w:p>
        </w:tc>
        <w:tc>
          <w:tcPr>
            <w:tcW w:w="0" w:type="auto"/>
          </w:tcPr>
          <w:p w14:paraId="5B9B25B2" w14:textId="77777777" w:rsidR="007D1AAC" w:rsidRDefault="007D1AAC" w:rsidP="00F63A34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A0208A9" w14:textId="77777777" w:rsidR="007D1AAC" w:rsidRDefault="007D1AAC" w:rsidP="00F63A34">
            <w:pPr>
              <w:pStyle w:val="Compact"/>
            </w:pPr>
            <w:r>
              <w:t>3,757.70</w:t>
            </w:r>
          </w:p>
        </w:tc>
      </w:tr>
      <w:tr w:rsidR="007D1AAC" w14:paraId="1FCE7BE6" w14:textId="77777777" w:rsidTr="00F63A34">
        <w:tc>
          <w:tcPr>
            <w:tcW w:w="0" w:type="auto"/>
          </w:tcPr>
          <w:p w14:paraId="5855D71F" w14:textId="77777777" w:rsidR="007D1AAC" w:rsidRDefault="007D1AAC" w:rsidP="00F63A34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02A97B3" w14:textId="77777777" w:rsidR="007D1AAC" w:rsidRDefault="007D1AAC" w:rsidP="00F63A34">
            <w:pPr>
              <w:pStyle w:val="Compact"/>
            </w:pPr>
            <w:proofErr w:type="spellStart"/>
            <w:r>
              <w:t>saudi</w:t>
            </w:r>
            <w:proofErr w:type="spellEnd"/>
          </w:p>
        </w:tc>
        <w:tc>
          <w:tcPr>
            <w:tcW w:w="0" w:type="auto"/>
          </w:tcPr>
          <w:p w14:paraId="2D0AAD42" w14:textId="77777777" w:rsidR="007D1AAC" w:rsidRDefault="007D1AAC" w:rsidP="00F63A34">
            <w:pPr>
              <w:pStyle w:val="Compact"/>
            </w:pPr>
            <w:r>
              <w:t>7.91</w:t>
            </w:r>
          </w:p>
        </w:tc>
        <w:tc>
          <w:tcPr>
            <w:tcW w:w="0" w:type="auto"/>
          </w:tcPr>
          <w:p w14:paraId="0DA580F1" w14:textId="77777777" w:rsidR="007D1AAC" w:rsidRDefault="007D1AAC" w:rsidP="00F63A34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150475D" w14:textId="77777777" w:rsidR="007D1AAC" w:rsidRDefault="007D1AAC" w:rsidP="00F63A34">
            <w:pPr>
              <w:pStyle w:val="Compact"/>
            </w:pPr>
            <w:r>
              <w:t>3,440.86</w:t>
            </w:r>
          </w:p>
        </w:tc>
      </w:tr>
      <w:tr w:rsidR="007D1AAC" w14:paraId="2E21D8E7" w14:textId="77777777" w:rsidTr="00F63A34">
        <w:tc>
          <w:tcPr>
            <w:tcW w:w="0" w:type="auto"/>
          </w:tcPr>
          <w:p w14:paraId="4F73FA79" w14:textId="77777777" w:rsidR="007D1AAC" w:rsidRDefault="007D1AAC" w:rsidP="00F63A34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2F5CDE95" w14:textId="77777777" w:rsidR="007D1AAC" w:rsidRDefault="007D1AAC" w:rsidP="00F63A34">
            <w:pPr>
              <w:pStyle w:val="Compact"/>
            </w:pPr>
            <w:r>
              <w:t>decision</w:t>
            </w:r>
          </w:p>
        </w:tc>
        <w:tc>
          <w:tcPr>
            <w:tcW w:w="0" w:type="auto"/>
          </w:tcPr>
          <w:p w14:paraId="18D3BFD1" w14:textId="77777777" w:rsidR="007D1AAC" w:rsidRDefault="007D1AAC" w:rsidP="00F63A34">
            <w:pPr>
              <w:pStyle w:val="Compact"/>
            </w:pPr>
            <w:r>
              <w:t>17.98</w:t>
            </w:r>
          </w:p>
        </w:tc>
        <w:tc>
          <w:tcPr>
            <w:tcW w:w="0" w:type="auto"/>
          </w:tcPr>
          <w:p w14:paraId="0E72658F" w14:textId="77777777" w:rsidR="007D1AAC" w:rsidRDefault="007D1AAC" w:rsidP="00F63A34">
            <w:pPr>
              <w:pStyle w:val="Compact"/>
            </w:pPr>
            <w:r>
              <w:t>1.72</w:t>
            </w:r>
          </w:p>
        </w:tc>
        <w:tc>
          <w:tcPr>
            <w:tcW w:w="0" w:type="auto"/>
          </w:tcPr>
          <w:p w14:paraId="55AECE01" w14:textId="77777777" w:rsidR="007D1AAC" w:rsidRDefault="007D1AAC" w:rsidP="00F63A34">
            <w:pPr>
              <w:pStyle w:val="Compact"/>
            </w:pPr>
            <w:r>
              <w:t>3,177.13</w:t>
            </w:r>
          </w:p>
        </w:tc>
      </w:tr>
      <w:tr w:rsidR="007D1AAC" w14:paraId="331A38E3" w14:textId="77777777" w:rsidTr="00F63A34">
        <w:tc>
          <w:tcPr>
            <w:tcW w:w="0" w:type="auto"/>
          </w:tcPr>
          <w:p w14:paraId="638AD5E8" w14:textId="77777777" w:rsidR="007D1AAC" w:rsidRDefault="007D1AAC" w:rsidP="00F63A34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603D03C4" w14:textId="77777777" w:rsidR="007D1AAC" w:rsidRDefault="007D1AAC" w:rsidP="00F63A34">
            <w:pPr>
              <w:pStyle w:val="Compact"/>
            </w:pPr>
            <w:r>
              <w:t>court</w:t>
            </w:r>
          </w:p>
        </w:tc>
        <w:tc>
          <w:tcPr>
            <w:tcW w:w="0" w:type="auto"/>
          </w:tcPr>
          <w:p w14:paraId="1FC651EB" w14:textId="77777777" w:rsidR="007D1AAC" w:rsidRDefault="007D1AAC" w:rsidP="00F63A34">
            <w:pPr>
              <w:pStyle w:val="Compact"/>
            </w:pPr>
            <w:r>
              <w:t>48.88</w:t>
            </w:r>
          </w:p>
        </w:tc>
        <w:tc>
          <w:tcPr>
            <w:tcW w:w="0" w:type="auto"/>
          </w:tcPr>
          <w:p w14:paraId="16416470" w14:textId="77777777" w:rsidR="007D1AAC" w:rsidRDefault="007D1AAC" w:rsidP="00F63A34">
            <w:pPr>
              <w:pStyle w:val="Compact"/>
            </w:pPr>
            <w:r>
              <w:t>15.63</w:t>
            </w:r>
          </w:p>
        </w:tc>
        <w:tc>
          <w:tcPr>
            <w:tcW w:w="0" w:type="auto"/>
          </w:tcPr>
          <w:p w14:paraId="65B6DBC6" w14:textId="77777777" w:rsidR="007D1AAC" w:rsidRDefault="007D1AAC" w:rsidP="00F63A34">
            <w:pPr>
              <w:pStyle w:val="Compact"/>
            </w:pPr>
            <w:r>
              <w:t>2,895.69</w:t>
            </w:r>
          </w:p>
        </w:tc>
      </w:tr>
      <w:tr w:rsidR="007D1AAC" w14:paraId="5DA9E9EE" w14:textId="77777777" w:rsidTr="00F63A34">
        <w:tc>
          <w:tcPr>
            <w:tcW w:w="0" w:type="auto"/>
          </w:tcPr>
          <w:p w14:paraId="10051CE8" w14:textId="77777777" w:rsidR="007D1AAC" w:rsidRDefault="007D1AAC" w:rsidP="00F63A34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2F32ABDA" w14:textId="77777777" w:rsidR="007D1AAC" w:rsidRDefault="007D1AAC" w:rsidP="00F63A34">
            <w:pPr>
              <w:pStyle w:val="Compact"/>
            </w:pPr>
            <w:r>
              <w:t>following</w:t>
            </w:r>
          </w:p>
        </w:tc>
        <w:tc>
          <w:tcPr>
            <w:tcW w:w="0" w:type="auto"/>
          </w:tcPr>
          <w:p w14:paraId="45F78D2E" w14:textId="77777777" w:rsidR="007D1AAC" w:rsidRDefault="007D1AAC" w:rsidP="00F63A34">
            <w:pPr>
              <w:pStyle w:val="Compact"/>
            </w:pPr>
            <w:r>
              <w:t>23.83</w:t>
            </w:r>
          </w:p>
        </w:tc>
        <w:tc>
          <w:tcPr>
            <w:tcW w:w="0" w:type="auto"/>
          </w:tcPr>
          <w:p w14:paraId="44F00663" w14:textId="77777777" w:rsidR="007D1AAC" w:rsidRDefault="007D1AAC" w:rsidP="00F63A34">
            <w:pPr>
              <w:pStyle w:val="Compact"/>
            </w:pPr>
            <w:r>
              <w:t>4.67</w:t>
            </w:r>
          </w:p>
        </w:tc>
        <w:tc>
          <w:tcPr>
            <w:tcW w:w="0" w:type="auto"/>
          </w:tcPr>
          <w:p w14:paraId="4731D44A" w14:textId="77777777" w:rsidR="007D1AAC" w:rsidRDefault="007D1AAC" w:rsidP="00F63A34">
            <w:pPr>
              <w:pStyle w:val="Compact"/>
            </w:pPr>
            <w:r>
              <w:t>2,493.79</w:t>
            </w:r>
          </w:p>
        </w:tc>
      </w:tr>
      <w:tr w:rsidR="007D1AAC" w14:paraId="3CB607F1" w14:textId="77777777" w:rsidTr="00F63A34">
        <w:tc>
          <w:tcPr>
            <w:tcW w:w="0" w:type="auto"/>
          </w:tcPr>
          <w:p w14:paraId="5A804180" w14:textId="77777777" w:rsidR="007D1AAC" w:rsidRDefault="007D1AAC" w:rsidP="00F63A34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55DB6E0" w14:textId="77777777" w:rsidR="007D1AAC" w:rsidRDefault="007D1AAC" w:rsidP="00F63A34">
            <w:pPr>
              <w:pStyle w:val="Compact"/>
            </w:pPr>
            <w:r>
              <w:t>right</w:t>
            </w:r>
          </w:p>
        </w:tc>
        <w:tc>
          <w:tcPr>
            <w:tcW w:w="0" w:type="auto"/>
          </w:tcPr>
          <w:p w14:paraId="773D6E03" w14:textId="77777777" w:rsidR="007D1AAC" w:rsidRDefault="007D1AAC" w:rsidP="00F63A34">
            <w:pPr>
              <w:pStyle w:val="Compact"/>
            </w:pPr>
            <w:r>
              <w:t>17.52</w:t>
            </w:r>
          </w:p>
        </w:tc>
        <w:tc>
          <w:tcPr>
            <w:tcW w:w="0" w:type="auto"/>
          </w:tcPr>
          <w:p w14:paraId="0AB2639A" w14:textId="77777777" w:rsidR="007D1AAC" w:rsidRDefault="007D1AAC" w:rsidP="00F63A34">
            <w:pPr>
              <w:pStyle w:val="Compact"/>
            </w:pPr>
            <w:r>
              <w:t>2.46</w:t>
            </w:r>
          </w:p>
        </w:tc>
        <w:tc>
          <w:tcPr>
            <w:tcW w:w="0" w:type="auto"/>
          </w:tcPr>
          <w:p w14:paraId="78A3BDD2" w14:textId="77777777" w:rsidR="007D1AAC" w:rsidRDefault="007D1AAC" w:rsidP="00F63A34">
            <w:pPr>
              <w:pStyle w:val="Compact"/>
            </w:pPr>
            <w:r>
              <w:t>2,418.63</w:t>
            </w:r>
          </w:p>
        </w:tc>
      </w:tr>
      <w:tr w:rsidR="007D1AAC" w14:paraId="01713EB3" w14:textId="77777777" w:rsidTr="00F63A34">
        <w:tc>
          <w:tcPr>
            <w:tcW w:w="0" w:type="auto"/>
          </w:tcPr>
          <w:p w14:paraId="2E5B7CB2" w14:textId="77777777" w:rsidR="007D1AAC" w:rsidRDefault="007D1AAC" w:rsidP="00F63A34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6CB91D5" w14:textId="77777777" w:rsidR="007D1AAC" w:rsidRDefault="007D1AAC" w:rsidP="00F63A34">
            <w:pPr>
              <w:pStyle w:val="Compact"/>
            </w:pPr>
            <w:r>
              <w:t>prejudice</w:t>
            </w:r>
          </w:p>
        </w:tc>
        <w:tc>
          <w:tcPr>
            <w:tcW w:w="0" w:type="auto"/>
          </w:tcPr>
          <w:p w14:paraId="4AA651B3" w14:textId="77777777" w:rsidR="007D1AAC" w:rsidRDefault="007D1AAC" w:rsidP="00F63A34">
            <w:pPr>
              <w:pStyle w:val="Compact"/>
            </w:pPr>
            <w:r>
              <w:t>8.04</w:t>
            </w:r>
          </w:p>
        </w:tc>
        <w:tc>
          <w:tcPr>
            <w:tcW w:w="0" w:type="auto"/>
          </w:tcPr>
          <w:p w14:paraId="69991824" w14:textId="77777777" w:rsidR="007D1AAC" w:rsidRDefault="007D1AAC" w:rsidP="00F63A34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31400E4C" w14:textId="77777777" w:rsidR="007D1AAC" w:rsidRDefault="007D1AAC" w:rsidP="00F63A34">
            <w:pPr>
              <w:pStyle w:val="Compact"/>
            </w:pPr>
            <w:r>
              <w:t>2,370.63</w:t>
            </w:r>
          </w:p>
        </w:tc>
      </w:tr>
      <w:tr w:rsidR="007D1AAC" w14:paraId="30E4FE6C" w14:textId="77777777" w:rsidTr="00F63A34">
        <w:tc>
          <w:tcPr>
            <w:tcW w:w="0" w:type="auto"/>
          </w:tcPr>
          <w:p w14:paraId="707EF845" w14:textId="77777777" w:rsidR="007D1AAC" w:rsidRDefault="007D1AAC" w:rsidP="00F63A34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2076574" w14:textId="77777777" w:rsidR="007D1AAC" w:rsidRDefault="007D1AAC" w:rsidP="00F63A34">
            <w:pPr>
              <w:pStyle w:val="Compact"/>
            </w:pPr>
            <w:r>
              <w:t>regulations</w:t>
            </w:r>
          </w:p>
        </w:tc>
        <w:tc>
          <w:tcPr>
            <w:tcW w:w="0" w:type="auto"/>
          </w:tcPr>
          <w:p w14:paraId="00CBF839" w14:textId="77777777" w:rsidR="007D1AAC" w:rsidRDefault="007D1AAC" w:rsidP="00F63A34">
            <w:pPr>
              <w:pStyle w:val="Compact"/>
            </w:pPr>
            <w:r>
              <w:t>31.80</w:t>
            </w:r>
          </w:p>
        </w:tc>
        <w:tc>
          <w:tcPr>
            <w:tcW w:w="0" w:type="auto"/>
          </w:tcPr>
          <w:p w14:paraId="2BFE5775" w14:textId="77777777" w:rsidR="007D1AAC" w:rsidRDefault="007D1AAC" w:rsidP="00F63A34">
            <w:pPr>
              <w:pStyle w:val="Compact"/>
            </w:pPr>
            <w:r>
              <w:t>9.03</w:t>
            </w:r>
          </w:p>
        </w:tc>
        <w:tc>
          <w:tcPr>
            <w:tcW w:w="0" w:type="auto"/>
          </w:tcPr>
          <w:p w14:paraId="576DF88C" w14:textId="77777777" w:rsidR="007D1AAC" w:rsidRDefault="007D1AAC" w:rsidP="00F63A34">
            <w:pPr>
              <w:pStyle w:val="Compact"/>
            </w:pPr>
            <w:r>
              <w:t>2,217.32</w:t>
            </w:r>
          </w:p>
        </w:tc>
      </w:tr>
      <w:tr w:rsidR="007D1AAC" w14:paraId="1FF6F8CE" w14:textId="77777777" w:rsidTr="00F63A34">
        <w:tc>
          <w:tcPr>
            <w:tcW w:w="0" w:type="auto"/>
          </w:tcPr>
          <w:p w14:paraId="5C013213" w14:textId="77777777" w:rsidR="007D1AAC" w:rsidRDefault="007D1AAC" w:rsidP="00F63A34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34EAEFA0" w14:textId="77777777" w:rsidR="007D1AAC" w:rsidRDefault="007D1AAC" w:rsidP="00F63A34">
            <w:pPr>
              <w:pStyle w:val="Compact"/>
            </w:pPr>
            <w:r>
              <w:t>exceeding</w:t>
            </w:r>
          </w:p>
        </w:tc>
        <w:tc>
          <w:tcPr>
            <w:tcW w:w="0" w:type="auto"/>
          </w:tcPr>
          <w:p w14:paraId="33F7961B" w14:textId="77777777" w:rsidR="007D1AAC" w:rsidRDefault="007D1AAC" w:rsidP="00F63A34">
            <w:pPr>
              <w:pStyle w:val="Compact"/>
            </w:pPr>
            <w:r>
              <w:t>9.11</w:t>
            </w:r>
          </w:p>
        </w:tc>
        <w:tc>
          <w:tcPr>
            <w:tcW w:w="0" w:type="auto"/>
          </w:tcPr>
          <w:p w14:paraId="3C466080" w14:textId="77777777" w:rsidR="007D1AAC" w:rsidRDefault="007D1AAC" w:rsidP="00F63A34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14:paraId="72F0EE68" w14:textId="77777777" w:rsidR="007D1AAC" w:rsidRDefault="007D1AAC" w:rsidP="00F63A34">
            <w:pPr>
              <w:pStyle w:val="Compact"/>
            </w:pPr>
            <w:r>
              <w:t>2,158.51</w:t>
            </w:r>
          </w:p>
        </w:tc>
      </w:tr>
      <w:tr w:rsidR="007D1AAC" w14:paraId="42420F38" w14:textId="77777777" w:rsidTr="00F63A34">
        <w:tc>
          <w:tcPr>
            <w:tcW w:w="0" w:type="auto"/>
          </w:tcPr>
          <w:p w14:paraId="60B3B566" w14:textId="77777777" w:rsidR="007D1AAC" w:rsidRDefault="007D1AAC" w:rsidP="00F63A34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942FD98" w14:textId="77777777" w:rsidR="007D1AAC" w:rsidRDefault="007D1AAC" w:rsidP="00F63A34">
            <w:pPr>
              <w:pStyle w:val="Compact"/>
            </w:pPr>
            <w:r>
              <w:t>debtor</w:t>
            </w:r>
          </w:p>
        </w:tc>
        <w:tc>
          <w:tcPr>
            <w:tcW w:w="0" w:type="auto"/>
          </w:tcPr>
          <w:p w14:paraId="4A078D81" w14:textId="77777777" w:rsidR="007D1AAC" w:rsidRDefault="007D1AAC" w:rsidP="00F63A34">
            <w:pPr>
              <w:pStyle w:val="Compact"/>
            </w:pPr>
            <w:r>
              <w:t>17.60</w:t>
            </w:r>
          </w:p>
        </w:tc>
        <w:tc>
          <w:tcPr>
            <w:tcW w:w="0" w:type="auto"/>
          </w:tcPr>
          <w:p w14:paraId="1ECC6D2D" w14:textId="77777777" w:rsidR="007D1AAC" w:rsidRDefault="007D1AAC" w:rsidP="00F63A34">
            <w:pPr>
              <w:pStyle w:val="Compact"/>
            </w:pPr>
            <w:r>
              <w:t>2.98</w:t>
            </w:r>
          </w:p>
        </w:tc>
        <w:tc>
          <w:tcPr>
            <w:tcW w:w="0" w:type="auto"/>
          </w:tcPr>
          <w:p w14:paraId="23850CA0" w14:textId="77777777" w:rsidR="007D1AAC" w:rsidRDefault="007D1AAC" w:rsidP="00F63A34">
            <w:pPr>
              <w:pStyle w:val="Compact"/>
            </w:pPr>
            <w:r>
              <w:t>2,095.82</w:t>
            </w:r>
          </w:p>
        </w:tc>
      </w:tr>
      <w:tr w:rsidR="007D1AAC" w14:paraId="102963DF" w14:textId="77777777" w:rsidTr="00F63A34">
        <w:tc>
          <w:tcPr>
            <w:tcW w:w="0" w:type="auto"/>
          </w:tcPr>
          <w:p w14:paraId="7B4EC0EA" w14:textId="77777777" w:rsidR="007D1AAC" w:rsidRDefault="007D1AAC" w:rsidP="00F63A34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174BCE97" w14:textId="77777777" w:rsidR="007D1AAC" w:rsidRDefault="007D1AAC" w:rsidP="00F63A34">
            <w:pPr>
              <w:pStyle w:val="Compact"/>
            </w:pPr>
            <w:r>
              <w:t>circuit</w:t>
            </w:r>
          </w:p>
        </w:tc>
        <w:tc>
          <w:tcPr>
            <w:tcW w:w="0" w:type="auto"/>
          </w:tcPr>
          <w:p w14:paraId="52413AD1" w14:textId="77777777" w:rsidR="007D1AAC" w:rsidRDefault="007D1AAC" w:rsidP="00F63A34">
            <w:pPr>
              <w:pStyle w:val="Compact"/>
            </w:pPr>
            <w:r>
              <w:t>11.30</w:t>
            </w:r>
          </w:p>
        </w:tc>
        <w:tc>
          <w:tcPr>
            <w:tcW w:w="0" w:type="auto"/>
          </w:tcPr>
          <w:p w14:paraId="2B7A341A" w14:textId="77777777" w:rsidR="007D1AAC" w:rsidRDefault="007D1AAC" w:rsidP="00F63A34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14:paraId="0A2D8A90" w14:textId="77777777" w:rsidR="007D1AAC" w:rsidRDefault="007D1AAC" w:rsidP="00F63A34">
            <w:pPr>
              <w:pStyle w:val="Compact"/>
            </w:pPr>
            <w:r>
              <w:t>2,070.18</w:t>
            </w:r>
          </w:p>
        </w:tc>
      </w:tr>
      <w:tr w:rsidR="007D1AAC" w14:paraId="46A39AA9" w14:textId="77777777" w:rsidTr="00F63A34">
        <w:tc>
          <w:tcPr>
            <w:tcW w:w="0" w:type="auto"/>
          </w:tcPr>
          <w:p w14:paraId="1EE92646" w14:textId="77777777" w:rsidR="007D1AAC" w:rsidRDefault="007D1AAC" w:rsidP="00F63A34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6E111C" w14:textId="77777777" w:rsidR="007D1AAC" w:rsidRDefault="007D1AAC" w:rsidP="00F63A34">
            <w:pPr>
              <w:pStyle w:val="Compact"/>
            </w:pPr>
            <w:r>
              <w:t>person</w:t>
            </w:r>
          </w:p>
        </w:tc>
        <w:tc>
          <w:tcPr>
            <w:tcW w:w="0" w:type="auto"/>
          </w:tcPr>
          <w:p w14:paraId="26935C87" w14:textId="77777777" w:rsidR="007D1AAC" w:rsidRDefault="007D1AAC" w:rsidP="00F63A34">
            <w:pPr>
              <w:pStyle w:val="Compact"/>
            </w:pPr>
            <w:r>
              <w:t>40.13</w:t>
            </w:r>
          </w:p>
        </w:tc>
        <w:tc>
          <w:tcPr>
            <w:tcW w:w="0" w:type="auto"/>
          </w:tcPr>
          <w:p w14:paraId="7E517C88" w14:textId="77777777" w:rsidR="007D1AAC" w:rsidRDefault="007D1AAC" w:rsidP="00F63A34">
            <w:pPr>
              <w:pStyle w:val="Compact"/>
            </w:pPr>
            <w:r>
              <w:t>14.45</w:t>
            </w:r>
          </w:p>
        </w:tc>
        <w:tc>
          <w:tcPr>
            <w:tcW w:w="0" w:type="auto"/>
          </w:tcPr>
          <w:p w14:paraId="17237747" w14:textId="77777777" w:rsidR="007D1AAC" w:rsidRDefault="007D1AAC" w:rsidP="00F63A34">
            <w:pPr>
              <w:pStyle w:val="Compact"/>
            </w:pPr>
            <w:r>
              <w:t>1,978.67</w:t>
            </w:r>
          </w:p>
        </w:tc>
      </w:tr>
      <w:tr w:rsidR="007D1AAC" w14:paraId="4B917248" w14:textId="77777777" w:rsidTr="00F63A34">
        <w:tc>
          <w:tcPr>
            <w:tcW w:w="0" w:type="auto"/>
          </w:tcPr>
          <w:p w14:paraId="0D712442" w14:textId="77777777" w:rsidR="007D1AAC" w:rsidRDefault="007D1AAC" w:rsidP="00F63A34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4888A9CE" w14:textId="77777777" w:rsidR="007D1AAC" w:rsidRDefault="007D1AAC" w:rsidP="00F63A34">
            <w:pPr>
              <w:pStyle w:val="Compact"/>
            </w:pPr>
            <w:r>
              <w:t>procedures</w:t>
            </w:r>
          </w:p>
        </w:tc>
        <w:tc>
          <w:tcPr>
            <w:tcW w:w="0" w:type="auto"/>
          </w:tcPr>
          <w:p w14:paraId="3DE715A8" w14:textId="77777777" w:rsidR="007D1AAC" w:rsidRDefault="007D1AAC" w:rsidP="00F63A34">
            <w:pPr>
              <w:pStyle w:val="Compact"/>
            </w:pPr>
            <w:r>
              <w:t>19.01</w:t>
            </w:r>
          </w:p>
        </w:tc>
        <w:tc>
          <w:tcPr>
            <w:tcW w:w="0" w:type="auto"/>
          </w:tcPr>
          <w:p w14:paraId="6536B55B" w14:textId="77777777" w:rsidR="007D1AAC" w:rsidRDefault="007D1AAC" w:rsidP="00F63A34">
            <w:pPr>
              <w:pStyle w:val="Compact"/>
            </w:pPr>
            <w:r>
              <w:t>3.76</w:t>
            </w:r>
          </w:p>
        </w:tc>
        <w:tc>
          <w:tcPr>
            <w:tcW w:w="0" w:type="auto"/>
          </w:tcPr>
          <w:p w14:paraId="7ED85067" w14:textId="77777777" w:rsidR="007D1AAC" w:rsidRDefault="007D1AAC" w:rsidP="00F63A34">
            <w:pPr>
              <w:pStyle w:val="Compact"/>
            </w:pPr>
            <w:r>
              <w:t>1,972.30</w:t>
            </w:r>
          </w:p>
        </w:tc>
      </w:tr>
      <w:tr w:rsidR="007D1AAC" w14:paraId="7A4D5642" w14:textId="77777777" w:rsidTr="00F63A34">
        <w:tc>
          <w:tcPr>
            <w:tcW w:w="0" w:type="auto"/>
          </w:tcPr>
          <w:p w14:paraId="25DA1F88" w14:textId="77777777" w:rsidR="007D1AAC" w:rsidRDefault="007D1AAC" w:rsidP="00F63A34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3BF8630C" w14:textId="77777777" w:rsidR="007D1AAC" w:rsidRDefault="007D1AAC" w:rsidP="00F63A34">
            <w:pPr>
              <w:pStyle w:val="Compact"/>
            </w:pPr>
            <w:r>
              <w:t>lawsuit</w:t>
            </w:r>
          </w:p>
        </w:tc>
        <w:tc>
          <w:tcPr>
            <w:tcW w:w="0" w:type="auto"/>
          </w:tcPr>
          <w:p w14:paraId="42FC9781" w14:textId="77777777" w:rsidR="007D1AAC" w:rsidRDefault="007D1AAC" w:rsidP="00F63A34">
            <w:pPr>
              <w:pStyle w:val="Compact"/>
            </w:pPr>
            <w:r>
              <w:t>4.85</w:t>
            </w:r>
          </w:p>
        </w:tc>
        <w:tc>
          <w:tcPr>
            <w:tcW w:w="0" w:type="auto"/>
          </w:tcPr>
          <w:p w14:paraId="6F4D0906" w14:textId="77777777" w:rsidR="007D1AAC" w:rsidRDefault="007D1AAC" w:rsidP="00F63A34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9603139" w14:textId="77777777" w:rsidR="007D1AAC" w:rsidRDefault="007D1AAC" w:rsidP="00F63A34">
            <w:pPr>
              <w:pStyle w:val="Compact"/>
            </w:pPr>
            <w:r>
              <w:t>1,899.86</w:t>
            </w:r>
          </w:p>
        </w:tc>
      </w:tr>
      <w:tr w:rsidR="007D1AAC" w14:paraId="081984E1" w14:textId="77777777" w:rsidTr="00F63A34">
        <w:tc>
          <w:tcPr>
            <w:tcW w:w="0" w:type="auto"/>
          </w:tcPr>
          <w:p w14:paraId="03F31A3E" w14:textId="77777777" w:rsidR="007D1AAC" w:rsidRDefault="007D1AAC" w:rsidP="00F63A34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20425E2B" w14:textId="77777777" w:rsidR="007D1AAC" w:rsidRDefault="007D1AAC" w:rsidP="00F63A34">
            <w:pPr>
              <w:pStyle w:val="Compact"/>
            </w:pPr>
            <w:r>
              <w:t>accordance</w:t>
            </w:r>
          </w:p>
        </w:tc>
        <w:tc>
          <w:tcPr>
            <w:tcW w:w="0" w:type="auto"/>
          </w:tcPr>
          <w:p w14:paraId="2D236074" w14:textId="77777777" w:rsidR="007D1AAC" w:rsidRDefault="007D1AAC" w:rsidP="00F63A34">
            <w:pPr>
              <w:pStyle w:val="Compact"/>
            </w:pPr>
            <w:r>
              <w:t>23.22</w:t>
            </w:r>
          </w:p>
        </w:tc>
        <w:tc>
          <w:tcPr>
            <w:tcW w:w="0" w:type="auto"/>
          </w:tcPr>
          <w:p w14:paraId="41380AE5" w14:textId="77777777" w:rsidR="007D1AAC" w:rsidRDefault="007D1AAC" w:rsidP="00F63A34">
            <w:pPr>
              <w:pStyle w:val="Compact"/>
            </w:pPr>
            <w:r>
              <w:t>5.79</w:t>
            </w:r>
          </w:p>
        </w:tc>
        <w:tc>
          <w:tcPr>
            <w:tcW w:w="0" w:type="auto"/>
          </w:tcPr>
          <w:p w14:paraId="1E06DB58" w14:textId="77777777" w:rsidR="007D1AAC" w:rsidRDefault="007D1AAC" w:rsidP="00F63A34">
            <w:pPr>
              <w:pStyle w:val="Compact"/>
            </w:pPr>
            <w:r>
              <w:t>1,895.72</w:t>
            </w:r>
          </w:p>
        </w:tc>
      </w:tr>
      <w:tr w:rsidR="007D1AAC" w14:paraId="36767B60" w14:textId="77777777" w:rsidTr="00F63A34">
        <w:tc>
          <w:tcPr>
            <w:tcW w:w="0" w:type="auto"/>
          </w:tcPr>
          <w:p w14:paraId="560B7145" w14:textId="77777777" w:rsidR="007D1AAC" w:rsidRDefault="007D1AAC" w:rsidP="00F63A34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1005537D" w14:textId="77777777" w:rsidR="007D1AAC" w:rsidRDefault="007D1AAC" w:rsidP="00F63A34">
            <w:pPr>
              <w:pStyle w:val="Compact"/>
            </w:pPr>
            <w:r>
              <w:t>judgment</w:t>
            </w:r>
          </w:p>
        </w:tc>
        <w:tc>
          <w:tcPr>
            <w:tcW w:w="0" w:type="auto"/>
          </w:tcPr>
          <w:p w14:paraId="376099B5" w14:textId="77777777" w:rsidR="007D1AAC" w:rsidRDefault="007D1AAC" w:rsidP="00F63A34">
            <w:pPr>
              <w:pStyle w:val="Compact"/>
            </w:pPr>
            <w:r>
              <w:t>13.89</w:t>
            </w:r>
          </w:p>
        </w:tc>
        <w:tc>
          <w:tcPr>
            <w:tcW w:w="0" w:type="auto"/>
          </w:tcPr>
          <w:p w14:paraId="0FF5908B" w14:textId="77777777" w:rsidR="007D1AAC" w:rsidRDefault="007D1AAC" w:rsidP="00F63A34">
            <w:pPr>
              <w:pStyle w:val="Compact"/>
            </w:pPr>
            <w:r>
              <w:t>2.17</w:t>
            </w:r>
          </w:p>
        </w:tc>
        <w:tc>
          <w:tcPr>
            <w:tcW w:w="0" w:type="auto"/>
          </w:tcPr>
          <w:p w14:paraId="5AB6EB87" w14:textId="77777777" w:rsidR="007D1AAC" w:rsidRDefault="007D1AAC" w:rsidP="00F63A34">
            <w:pPr>
              <w:pStyle w:val="Compact"/>
            </w:pPr>
            <w:r>
              <w:t>1,768.32</w:t>
            </w:r>
          </w:p>
        </w:tc>
      </w:tr>
      <w:tr w:rsidR="007D1AAC" w14:paraId="0DA3C2DC" w14:textId="77777777" w:rsidTr="00F63A34">
        <w:tc>
          <w:tcPr>
            <w:tcW w:w="0" w:type="auto"/>
          </w:tcPr>
          <w:p w14:paraId="7A67E9D6" w14:textId="77777777" w:rsidR="007D1AAC" w:rsidRDefault="007D1AAC" w:rsidP="00F63A34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F82C062" w14:textId="77777777" w:rsidR="007D1AAC" w:rsidRDefault="007D1AAC" w:rsidP="00F63A34">
            <w:pPr>
              <w:pStyle w:val="Compact"/>
            </w:pPr>
            <w:r>
              <w:t>council</w:t>
            </w:r>
          </w:p>
        </w:tc>
        <w:tc>
          <w:tcPr>
            <w:tcW w:w="0" w:type="auto"/>
          </w:tcPr>
          <w:p w14:paraId="561B635D" w14:textId="77777777" w:rsidR="007D1AAC" w:rsidRDefault="007D1AAC" w:rsidP="00F63A34">
            <w:pPr>
              <w:pStyle w:val="Compact"/>
            </w:pPr>
            <w:r>
              <w:t>16.42</w:t>
            </w:r>
          </w:p>
        </w:tc>
        <w:tc>
          <w:tcPr>
            <w:tcW w:w="0" w:type="auto"/>
          </w:tcPr>
          <w:p w14:paraId="73BFD90C" w14:textId="77777777" w:rsidR="007D1AAC" w:rsidRDefault="007D1AAC" w:rsidP="00F63A34">
            <w:pPr>
              <w:pStyle w:val="Compact"/>
            </w:pPr>
            <w:r>
              <w:t>3.12</w:t>
            </w:r>
          </w:p>
        </w:tc>
        <w:tc>
          <w:tcPr>
            <w:tcW w:w="0" w:type="auto"/>
          </w:tcPr>
          <w:p w14:paraId="21F6A1A4" w14:textId="77777777" w:rsidR="007D1AAC" w:rsidRDefault="007D1AAC" w:rsidP="00F63A34">
            <w:pPr>
              <w:pStyle w:val="Compact"/>
            </w:pPr>
            <w:r>
              <w:t>1,768.07</w:t>
            </w:r>
          </w:p>
        </w:tc>
      </w:tr>
      <w:bookmarkEnd w:id="4"/>
    </w:tbl>
    <w:p w14:paraId="5E7720D3" w14:textId="77777777" w:rsidR="007D1AAC" w:rsidRDefault="007D1AAC" w:rsidP="007D1AAC"/>
    <w:p w14:paraId="7B5EEFFD" w14:textId="77777777" w:rsidR="008B07A6" w:rsidRDefault="008B07A6"/>
    <w:sectPr w:rsidR="008B07A6" w:rsidSect="007D1AA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AAC"/>
    <w:rsid w:val="00066677"/>
    <w:rsid w:val="003A4E89"/>
    <w:rsid w:val="00556784"/>
    <w:rsid w:val="007D1AAC"/>
    <w:rsid w:val="008B07A6"/>
    <w:rsid w:val="008F75B1"/>
    <w:rsid w:val="00987B63"/>
    <w:rsid w:val="00D31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1BB45"/>
  <w15:chartTrackingRefBased/>
  <w15:docId w15:val="{96ED9209-B307-4716-B744-944066ABF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AAC"/>
    <w:pPr>
      <w:spacing w:after="20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1AAC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1AAC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1AAC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1AAC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1AAC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1AAC"/>
    <w:pPr>
      <w:keepNext/>
      <w:keepLines/>
      <w:spacing w:before="40" w:after="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1AAC"/>
    <w:pPr>
      <w:keepNext/>
      <w:keepLines/>
      <w:spacing w:before="40" w:after="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1AAC"/>
    <w:pPr>
      <w:keepNext/>
      <w:keepLines/>
      <w:spacing w:after="0"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1AAC"/>
    <w:pPr>
      <w:keepNext/>
      <w:keepLines/>
      <w:spacing w:after="0"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1AA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1AA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1AA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1AA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1AA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1AA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1AA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1AA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1AA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1AA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D1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1AAC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7D1AA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1AAC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7D1AA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1AAC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7D1AA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1AA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1AA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1AAC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7D1AAC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7D1AAC"/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7D1AAC"/>
  </w:style>
  <w:style w:type="paragraph" w:customStyle="1" w:styleId="Compact">
    <w:name w:val="Compact"/>
    <w:basedOn w:val="BodyText"/>
    <w:qFormat/>
    <w:rsid w:val="007D1AAC"/>
    <w:pPr>
      <w:spacing w:before="36" w:after="36"/>
    </w:pPr>
  </w:style>
  <w:style w:type="table" w:customStyle="1" w:styleId="Table">
    <w:name w:val="Table"/>
    <w:semiHidden/>
    <w:unhideWhenUsed/>
    <w:qFormat/>
    <w:rsid w:val="007D1AAC"/>
    <w:pPr>
      <w:spacing w:after="200" w:line="240" w:lineRule="auto"/>
    </w:pPr>
    <w:rPr>
      <w:rFonts w:ascii="Times New Roman" w:eastAsia="Times New Roman" w:hAnsi="Times New Roman" w:cs="Times New Roman"/>
      <w:kern w:val="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28</Words>
  <Characters>2446</Characters>
  <Application>Microsoft Office Word</Application>
  <DocSecurity>0</DocSecurity>
  <Lines>20</Lines>
  <Paragraphs>5</Paragraphs>
  <ScaleCrop>false</ScaleCrop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Maharnur</dc:creator>
  <cp:keywords/>
  <dc:description/>
  <cp:lastModifiedBy>Sachin Maharnur</cp:lastModifiedBy>
  <cp:revision>1</cp:revision>
  <dcterms:created xsi:type="dcterms:W3CDTF">2026-06-04T07:51:00Z</dcterms:created>
  <dcterms:modified xsi:type="dcterms:W3CDTF">2026-06-04T07:51:00Z</dcterms:modified>
</cp:coreProperties>
</file>